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94ee2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794ee26-7a32-11e8-bc3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wifqD//2V/UIGuJy8m9OCocXYPhFLKDOZrNf7qHYDqmRpM78ML3+vXdyDQEK+69PVDiIfSV5DPLscjDkv1/w2e2HGd4FEySsfdjX7YQncd9FcL7i9Ejx5K9UNNt3fjfYbX8rFUBOjnjusFubGzbgY/OT83VT0mvwu/0CulSQb1Y2cmr9fdoIpEzvVrm5nNKIvYMT/FFbUrIWtcYr9YOVVcQs3nw7az/y70I55I9cZ17r/ZqEItPcR47OqHGg+RvL9y4JKER+QgX7ZQBUPH9ZZ64ZwW7uTzSxcrY5wGHpODfIbzD4qZi/Njz3P/cv10vikANRuT+++5H3iApd+c3A+6NgUP7kPmNx4S1jwX+s0858fk5+XGny4vptdz4L//ve++AdlQYUbACk9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dasdasdasd asdasdasd asd as d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794ee26-7a32-11e8-bc3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794ee26-7a32-11e8-bc3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794ee26-7a32-11e8-bc3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94ee26</dc:title>
  <dc:creator/>
  <cp:keywords/>
  <dcterms:created xsi:type="dcterms:W3CDTF">2026-05-02T12:56:03Z</dcterms:created>
  <dcterms:modified xsi:type="dcterms:W3CDTF">2026-05-02T1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